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42E0BA3" w:rsidR="0080493B" w:rsidRPr="00D554F4" w:rsidRDefault="0080493B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ED69AE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042E0BA3" w:rsidR="0080493B" w:rsidRPr="00D554F4" w:rsidRDefault="0080493B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ED69AE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841C6B9" w:rsidR="0080493B" w:rsidRPr="00B148A0" w:rsidRDefault="0080493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AKHIR</w:t>
                              </w:r>
                            </w:p>
                            <w:p w14:paraId="20660484" w14:textId="77777777" w:rsidR="0080493B" w:rsidRDefault="0080493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4BB95F9" w:rsidR="0080493B" w:rsidRPr="00AD309C" w:rsidRDefault="0080493B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841C6B9" w:rsidR="0080493B" w:rsidRPr="00B148A0" w:rsidRDefault="0080493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AKHIR</w:t>
                        </w:r>
                      </w:p>
                      <w:p w14:paraId="20660484" w14:textId="77777777" w:rsidR="0080493B" w:rsidRDefault="0080493B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4BB95F9" w:rsidR="0080493B" w:rsidRPr="00AD309C" w:rsidRDefault="0080493B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7D5205B5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80493B" w:rsidRPr="000A0A34" w:rsidRDefault="0080493B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80493B" w:rsidRPr="000A0A34" w:rsidRDefault="0080493B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9D100F4" w:rsidR="0080493B" w:rsidRPr="008F7EC9" w:rsidRDefault="0080493B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BD1A6D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80493B" w:rsidRPr="000A0A34" w:rsidRDefault="0080493B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80493B" w:rsidRPr="000A0A34" w:rsidRDefault="0080493B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9D100F4" w:rsidR="0080493B" w:rsidRPr="008F7EC9" w:rsidRDefault="0080493B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BD1A6D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4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493D1B6" w14:textId="0568C585" w:rsidR="000D2B31" w:rsidRDefault="00000000" w:rsidP="000D2B31">
          <w:pPr>
            <w:pStyle w:val="TOC1"/>
            <w:rPr>
              <w:noProof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F9D49D" w14:textId="36F630C0" w:rsidR="00A32EF9" w:rsidRPr="00634C76" w:rsidRDefault="00000000" w:rsidP="00A32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0" w:history="1">
            <w:r w:rsidR="00A32EF9" w:rsidRPr="00634C76">
              <w:rPr>
                <w:rStyle w:val="Hyperlink"/>
                <w:noProof/>
                <w:color w:val="auto"/>
              </w:rPr>
              <w:t xml:space="preserve">BAB </w:t>
            </w:r>
            <w:r w:rsidR="00A32EF9">
              <w:rPr>
                <w:rStyle w:val="Hyperlink"/>
                <w:noProof/>
                <w:color w:val="auto"/>
                <w:lang w:val="id-ID"/>
              </w:rPr>
              <w:t>I</w:t>
            </w:r>
            <w:r w:rsidR="00A32EF9" w:rsidRPr="00634C76">
              <w:rPr>
                <w:rStyle w:val="Hyperlink"/>
                <w:noProof/>
                <w:color w:val="auto"/>
              </w:rPr>
              <w:t>V KEBERMANFAAT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0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8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55E2E54" w14:textId="607DDB2E" w:rsidR="00A32EF9" w:rsidRPr="00634C76" w:rsidRDefault="00000000" w:rsidP="00A32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1" w:history="1">
            <w:r w:rsidR="00A32EF9" w:rsidRPr="00634C76">
              <w:rPr>
                <w:rStyle w:val="Hyperlink"/>
                <w:noProof/>
                <w:color w:val="auto"/>
              </w:rPr>
              <w:t>BAB V KESIMPULAN DAN SAR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1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9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241533" w14:textId="195F22FD" w:rsidR="00A32EF9" w:rsidRPr="00634C76" w:rsidRDefault="00000000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2" w:history="1">
            <w:r w:rsidR="005107AC">
              <w:rPr>
                <w:rStyle w:val="Hyperlink"/>
                <w:noProof/>
                <w:color w:val="auto"/>
                <w:lang w:val="id-ID"/>
              </w:rPr>
              <w:t>5</w:t>
            </w:r>
            <w:r w:rsidR="00A32EF9" w:rsidRPr="00634C76">
              <w:rPr>
                <w:rStyle w:val="Hyperlink"/>
                <w:noProof/>
                <w:color w:val="auto"/>
                <w:lang w:val="id-ID"/>
              </w:rPr>
              <w:t>.1.</w:t>
            </w:r>
            <w:r w:rsidR="00A32EF9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A32EF9" w:rsidRPr="00634C76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2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9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84E175A" w14:textId="04BDEC78" w:rsidR="00A32EF9" w:rsidRPr="00634C76" w:rsidRDefault="00000000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3" w:history="1">
            <w:r w:rsidR="005107AC">
              <w:rPr>
                <w:rStyle w:val="Hyperlink"/>
                <w:noProof/>
                <w:color w:val="auto"/>
                <w:lang w:val="id-ID"/>
              </w:rPr>
              <w:t>5</w:t>
            </w:r>
            <w:r w:rsidR="00A32EF9" w:rsidRPr="00634C76">
              <w:rPr>
                <w:rStyle w:val="Hyperlink"/>
                <w:noProof/>
                <w:color w:val="auto"/>
                <w:lang w:val="id-ID"/>
              </w:rPr>
              <w:t>.2.</w:t>
            </w:r>
            <w:r w:rsidR="00A32EF9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A32EF9" w:rsidRPr="00634C76">
              <w:rPr>
                <w:rStyle w:val="Hyperlink"/>
                <w:noProof/>
                <w:color w:val="auto"/>
                <w:lang w:val="en-US"/>
              </w:rPr>
              <w:t>Sar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3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9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DEFE6A" w14:textId="573F097F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0EB32156" w:rsidR="004671B1" w:rsidRDefault="004671B1" w:rsidP="00096274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>PM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laksanakan mulai …  sampai dengan …  Tahun 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>….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096274">
        <w:trPr>
          <w:trHeight w:val="276"/>
          <w:jc w:val="center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096274">
        <w:trPr>
          <w:trHeight w:val="44"/>
          <w:jc w:val="center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096274">
        <w:trPr>
          <w:trHeight w:val="263"/>
          <w:jc w:val="center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80493B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80493B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0FA7BD8D" w:rsidR="00302AAE" w:rsidRPr="001E2178" w:rsidRDefault="00320E55" w:rsidP="00096274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>
        <w:rPr>
          <w:rFonts w:ascii="Times New Roman" w:eastAsia="Times New Roman" w:hAnsi="Times New Roman"/>
          <w:bCs/>
          <w:color w:val="auto"/>
          <w:sz w:val="24"/>
        </w:rPr>
        <w:t>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akhir kegiatan KKN-PM yang berlokasi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0B24C03C" w14:textId="77777777" w:rsidR="001D2085" w:rsidRPr="0094124E" w:rsidRDefault="001D2085" w:rsidP="001D2085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F155EAD" w14:textId="77777777" w:rsidR="001D2085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1D2085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4F0117C3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77F9661C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35CF2AF2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67AF599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4D0D8B64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1BA94D61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490A31BE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27232602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0A75E85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685FA56D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385A338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77783961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5A3E2EEE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1E9B417F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452C613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529AE1D5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1AD69A92" w14:textId="77777777" w:rsidR="001D2085" w:rsidRDefault="001D2085" w:rsidP="001D2085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01DDF562" w14:textId="77777777" w:rsidR="001D2085" w:rsidRDefault="001D208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1D2085" w:rsidSect="001D2085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7CCF67E3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80493B">
        <w:rPr>
          <w:rFonts w:ascii="Times New Roman" w:eastAsia="Times New Roman" w:hAnsi="Times New Roman"/>
          <w:color w:val="auto"/>
          <w:sz w:val="24"/>
        </w:rPr>
        <w:t>..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656508B4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bookmarkStart w:id="8" w:name="_Hlk125854162"/>
      <w:r w:rsidR="0080493B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="0080493B"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 xml:space="preserve"> &amp; PK</w:t>
      </w:r>
      <w:r w:rsidR="00DA09A7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bookmarkEnd w:id="8"/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17167C41" w:rsidR="00302AAE" w:rsidRPr="00847720" w:rsidRDefault="0080493B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bookmarkStart w:id="9" w:name="_Hlk125852791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, S.T., Ph.D</w:t>
      </w:r>
      <w:bookmarkEnd w:id="9"/>
      <w:r>
        <w:rPr>
          <w:rFonts w:ascii="Times New Roman" w:eastAsia="Times New Roman" w:hAnsi="Times New Roman"/>
          <w:color w:val="auto"/>
          <w:sz w:val="24"/>
          <w:szCs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2A690E6F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bookmarkStart w:id="10" w:name="_Hlk125852802"/>
      <w:r w:rsidR="0080493B" w:rsidRPr="1500170B">
        <w:rPr>
          <w:rFonts w:ascii="Times New Roman" w:eastAsia="Times New Roman" w:hAnsi="Times New Roman"/>
          <w:color w:val="auto"/>
          <w:sz w:val="24"/>
          <w:szCs w:val="24"/>
        </w:rPr>
        <w:t>198107132005011001</w:t>
      </w:r>
      <w:bookmarkEnd w:id="10"/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  <w:r w:rsidR="0080493B" w:rsidRPr="1500170B">
        <w:rPr>
          <w:rFonts w:ascii="Times New Roman" w:eastAsia="Times New Roman" w:hAnsi="Times New Roman"/>
          <w:color w:val="auto"/>
          <w:sz w:val="24"/>
          <w:szCs w:val="24"/>
        </w:rPr>
        <w:t>198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11" w:name="_Toc88480763"/>
      <w:r>
        <w:lastRenderedPageBreak/>
        <w:t xml:space="preserve">BAB I </w:t>
      </w:r>
      <w:r w:rsidR="0089260F">
        <w:t>PENDAHULUAN</w:t>
      </w:r>
      <w:bookmarkEnd w:id="11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2" w:name="_Toc88480764"/>
      <w:bookmarkStart w:id="13" w:name="_Hlk46387745"/>
      <w:r>
        <w:rPr>
          <w:lang w:val="en-US"/>
        </w:rPr>
        <w:t>Analisa Situasi</w:t>
      </w:r>
      <w:bookmarkEnd w:id="12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80493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80493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80493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80493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80493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80493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80493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80493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80493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80493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80493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80493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80493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5"/>
      <w:r w:rsidRPr="00474EB0">
        <w:t>Perumusan Program Kegiatan</w:t>
      </w:r>
      <w:bookmarkEnd w:id="14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80493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80493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80493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5" w:name="_Toc88480766"/>
      <w:bookmarkEnd w:id="13"/>
      <w:r>
        <w:lastRenderedPageBreak/>
        <w:t xml:space="preserve">BAB II </w:t>
      </w:r>
      <w:r w:rsidR="00634BB4" w:rsidRPr="00634BB4">
        <w:t>PELAKSANAAN PROGRAM</w:t>
      </w:r>
      <w:bookmarkEnd w:id="15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6" w:name="_Toc88480767"/>
      <w:r w:rsidRPr="00036E18">
        <w:t>Pelaksanaan Program</w:t>
      </w:r>
      <w:bookmarkEnd w:id="16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7" w:name="_Toc88480768"/>
      <w:r w:rsidRPr="00036E18">
        <w:rPr>
          <w:rFonts w:cs="Times New Roman"/>
          <w:bCs/>
          <w:szCs w:val="24"/>
        </w:rPr>
        <w:t>Pembahasan Program</w:t>
      </w:r>
      <w:bookmarkEnd w:id="17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8" w:name="_Toc88480769"/>
      <w:r w:rsidRPr="004538A1">
        <w:rPr>
          <w:rFonts w:cs="Times New Roman"/>
          <w:bCs/>
          <w:szCs w:val="24"/>
        </w:rPr>
        <w:t>Luaran</w:t>
      </w:r>
      <w:bookmarkEnd w:id="18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1D2085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9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9"/>
    </w:p>
    <w:p w14:paraId="34D0C978" w14:textId="77777777" w:rsidR="00614F68" w:rsidRDefault="00614F68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14122" w:type="dxa"/>
        <w:tblInd w:w="457" w:type="dxa"/>
        <w:tblLook w:val="04A0" w:firstRow="1" w:lastRow="0" w:firstColumn="1" w:lastColumn="0" w:noHBand="0" w:noVBand="1"/>
      </w:tblPr>
      <w:tblGrid>
        <w:gridCol w:w="956"/>
        <w:gridCol w:w="2101"/>
        <w:gridCol w:w="4781"/>
        <w:gridCol w:w="3024"/>
        <w:gridCol w:w="3260"/>
      </w:tblGrid>
      <w:tr w:rsidR="00614F68" w:rsidRPr="00186574" w14:paraId="56E0E0BC" w14:textId="77777777" w:rsidTr="001D05A9">
        <w:trPr>
          <w:trHeight w:val="229"/>
        </w:trPr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DCE72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2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5BAB1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4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7D285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41753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FB148" w14:textId="77777777" w:rsidR="00614F68" w:rsidRPr="00186574" w:rsidRDefault="00614F68" w:rsidP="001D05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614F68" w:rsidRPr="00186574" w14:paraId="6DC449AB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7460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45D0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2C9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18E2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C7E41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0D10CE69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1EF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F5DF8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B91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D00C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4A9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0B625051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B3FE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404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2A0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004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B2E76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6773B338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F908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19E4B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7CC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072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5997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6B9295CE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627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1DB2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24D06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CCC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A46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72B327B0" w14:textId="77777777" w:rsidTr="001D05A9">
        <w:trPr>
          <w:trHeight w:val="625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E01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879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A140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DF2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EB3C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525D1EA4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81B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861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21C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503A4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B2C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2965AEE5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4DF2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2AF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D8D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995E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80C1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5B7C9287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526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DBAC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3FB79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4939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B15A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4B467763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194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D6F7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4566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843DB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EE52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356B3C46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EE24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013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D71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0A95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DAAE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14F68" w:rsidRPr="00186574" w14:paraId="34479FA9" w14:textId="77777777" w:rsidTr="001D05A9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41508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B84F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97D3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4D6D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604EC" w14:textId="77777777" w:rsidR="00614F68" w:rsidRPr="00186574" w:rsidRDefault="00614F68" w:rsidP="001D05A9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614F68" w:rsidRDefault="00614F68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614F68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4B3D732C" w14:textId="2B5B70FF" w:rsidR="005107AC" w:rsidRPr="005107AC" w:rsidRDefault="005107AC" w:rsidP="005107AC">
      <w:pPr>
        <w:pStyle w:val="Heading1"/>
        <w:rPr>
          <w:lang w:val="id-ID"/>
        </w:rPr>
      </w:pPr>
      <w:bookmarkStart w:id="20" w:name="_Toc88480771"/>
      <w:r>
        <w:rPr>
          <w:lang w:val="id-ID"/>
        </w:rPr>
        <w:lastRenderedPageBreak/>
        <w:t>BAB IV KEBERMANFAATAN</w:t>
      </w:r>
    </w:p>
    <w:p w14:paraId="6E0AB96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2B8ADCF1" w14:textId="49E960C1" w:rsidR="005107AC" w:rsidRDefault="005107AC" w:rsidP="005107AC">
      <w:pPr>
        <w:pStyle w:val="Heading1"/>
        <w:rPr>
          <w:lang w:val="id-ID"/>
        </w:rPr>
      </w:pPr>
      <w:r>
        <w:rPr>
          <w:lang w:val="id-ID"/>
        </w:rPr>
        <w:lastRenderedPageBreak/>
        <w:t>BAB V KESIMPULAN DAN SARAN</w:t>
      </w:r>
    </w:p>
    <w:p w14:paraId="1931AA00" w14:textId="21538C55" w:rsidR="00014258" w:rsidRDefault="00014258" w:rsidP="00014258">
      <w:pPr>
        <w:rPr>
          <w:lang w:val="id-ID"/>
        </w:rPr>
      </w:pPr>
    </w:p>
    <w:p w14:paraId="08010452" w14:textId="3ECB92F4" w:rsidR="00014258" w:rsidRDefault="00014258" w:rsidP="00A44F4F">
      <w:pPr>
        <w:pStyle w:val="Heading2"/>
        <w:numPr>
          <w:ilvl w:val="1"/>
          <w:numId w:val="18"/>
        </w:numPr>
        <w:spacing w:line="360" w:lineRule="auto"/>
        <w:rPr>
          <w:lang w:val="id-ID"/>
        </w:rPr>
      </w:pPr>
      <w:r>
        <w:rPr>
          <w:lang w:val="en-US"/>
        </w:rPr>
        <w:t xml:space="preserve">  </w:t>
      </w:r>
      <w:bookmarkStart w:id="21" w:name="_Toc88472001"/>
      <w:bookmarkStart w:id="22" w:name="_Toc88472232"/>
      <w:r>
        <w:rPr>
          <w:lang w:val="en-US"/>
        </w:rPr>
        <w:t>Kesimpulan</w:t>
      </w:r>
      <w:bookmarkEnd w:id="21"/>
      <w:bookmarkEnd w:id="22"/>
      <w:r w:rsidRPr="00CF4E05">
        <w:rPr>
          <w:lang w:val="id-ID"/>
        </w:rPr>
        <w:t xml:space="preserve"> </w:t>
      </w:r>
    </w:p>
    <w:p w14:paraId="2A0F64D4" w14:textId="77777777" w:rsidR="00014258" w:rsidRPr="009B19C0" w:rsidRDefault="00014258" w:rsidP="00014258">
      <w:pPr>
        <w:rPr>
          <w:lang w:val="en-US"/>
        </w:rPr>
      </w:pPr>
    </w:p>
    <w:p w14:paraId="2B9BE4D8" w14:textId="791E96AE" w:rsidR="00014258" w:rsidRPr="006E01D5" w:rsidRDefault="00A44F4F" w:rsidP="00A44F4F">
      <w:pPr>
        <w:pStyle w:val="Heading2"/>
        <w:spacing w:line="360" w:lineRule="auto"/>
        <w:rPr>
          <w:lang w:val="id-ID"/>
        </w:rPr>
      </w:pPr>
      <w:r>
        <w:rPr>
          <w:lang w:val="id-ID"/>
        </w:rPr>
        <w:t>5.2</w:t>
      </w:r>
      <w:r w:rsidR="00014258">
        <w:rPr>
          <w:lang w:val="en-US"/>
        </w:rPr>
        <w:t xml:space="preserve">   </w:t>
      </w:r>
      <w:bookmarkStart w:id="23" w:name="_Toc88472002"/>
      <w:bookmarkStart w:id="24" w:name="_Toc88472233"/>
      <w:r w:rsidR="00014258">
        <w:rPr>
          <w:lang w:val="en-US"/>
        </w:rPr>
        <w:t>Saran</w:t>
      </w:r>
      <w:bookmarkEnd w:id="23"/>
      <w:bookmarkEnd w:id="24"/>
      <w:r w:rsidR="00014258" w:rsidRPr="00CF4E05">
        <w:rPr>
          <w:lang w:val="id-ID"/>
        </w:rPr>
        <w:t xml:space="preserve"> </w:t>
      </w:r>
    </w:p>
    <w:p w14:paraId="1D3B538D" w14:textId="77777777" w:rsidR="00014258" w:rsidRPr="00014258" w:rsidRDefault="00014258" w:rsidP="00014258">
      <w:pPr>
        <w:rPr>
          <w:lang w:val="id-ID"/>
        </w:rPr>
      </w:pPr>
    </w:p>
    <w:p w14:paraId="086F58D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0889C6E3" w14:textId="059BE95B" w:rsidR="0089260F" w:rsidRPr="00416587" w:rsidRDefault="0089260F" w:rsidP="00416587">
      <w:pPr>
        <w:pStyle w:val="Heading1"/>
      </w:pPr>
      <w:r>
        <w:lastRenderedPageBreak/>
        <w:t>DAFTAR PUSTAKA</w:t>
      </w:r>
      <w:bookmarkEnd w:id="20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25" w:name="_Toc88480772"/>
      <w:r>
        <w:lastRenderedPageBreak/>
        <w:t xml:space="preserve">LAMPIRAN 1. </w:t>
      </w:r>
      <w:r w:rsidR="007617CC" w:rsidRPr="0060418B">
        <w:t>PETA LOKASI</w:t>
      </w:r>
      <w:bookmarkEnd w:id="25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26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26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7" w:name="page11"/>
      <w:bookmarkEnd w:id="27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8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8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096274" w:rsidRPr="001E2178" w14:paraId="553E22CA" w14:textId="77777777" w:rsidTr="0080493B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374D916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9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5CF6592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70786D6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08E5D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0B65A38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096274" w:rsidRPr="001E2178" w14:paraId="20AF03E6" w14:textId="77777777" w:rsidTr="0080493B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C98F8D" w14:textId="77777777" w:rsidR="00096274" w:rsidRPr="001E2178" w:rsidRDefault="00096274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E94EAD8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0202130D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A17E24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6270E932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096274" w:rsidRPr="001E2178" w14:paraId="06C0EBC3" w14:textId="77777777" w:rsidTr="0080493B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75355522" w14:textId="77777777" w:rsidR="00096274" w:rsidRPr="001E2178" w:rsidRDefault="00096274" w:rsidP="0080493B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FFD9A" w14:textId="77777777" w:rsidR="00096274" w:rsidRPr="001E2178" w:rsidRDefault="00096274" w:rsidP="0080493B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280C759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16C8955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BDD6037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E1302E3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22139C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B2925C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0A5B20E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ACACB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6B867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3F7D4D1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A628F0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154A0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5C66D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86A4BF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F1B69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6731D06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5AC34B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A6EFB57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AD0E8B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3F7C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916B03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B73D78B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92D505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70C9D1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3FB1C1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371449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6060F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2CEA51A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620A8BE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DF6522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DBB30F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52123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492122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2A9BCD5E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CA0AEDD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6114A6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661FF4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8AC12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E219D4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9155FE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6224C7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DB54D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532C2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D2934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6948A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51D7B109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40BDE1A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548175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2F7429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C17F1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4350A4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272ABAF6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AAF9A6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DC37674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EA3FE7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4669352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2E742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3AA96C3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532B1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A8BBE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3DE07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ED820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45533A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90D426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266604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88486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34F66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80D9C1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D29D64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A3BF957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B9F5A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51238B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716F35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830E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D6DF2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7F1910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D9697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4AF61E1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74ACD4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B2F7A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D2FAE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A107F02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956344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B1F729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7CB21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AC84FD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C4CF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C1A82FF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5E5582E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749822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5FD056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6C50AF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042C20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312D92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0206587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5E3AD4F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7C6B3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229192E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B7E682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02FD1E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52265E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ACC8A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9AAF2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3E963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14B35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4D64B18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594CD4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89423BE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2BE8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D89CE3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BA36D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4B096EC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C0B96A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39F9B0C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0C0A7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1FAD27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E69320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EF2877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59AC2E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D34430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8FD44D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746639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266706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9DDAC7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42CF1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30FABD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40A5C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23DBF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CBA806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35C66E9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82D329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FB500E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C3B0A9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11429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13402C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52823DA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E4DCF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8FE1EAF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EC24C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4C7E7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69BE18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0E22438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FF44F4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92B5B4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51A2D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BE0F40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FEE69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F16E45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947D0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8DDCD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5E401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CCE2C6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C89D75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BDA65E7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43DA2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156C60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EB870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A7DD7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AE770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445BFB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842CA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DB1E56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CBB498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FFE1E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8B624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2FA41B5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2D9AB3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38A8353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DCC3EB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54F4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263CE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8D5CA61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5B7788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986AC0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4443B1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C3A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44FEA2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DE6AEA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C1D5A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32DA55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92D776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4AF1F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630EC5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096274" w:rsidRPr="001E2178" w14:paraId="311A0CDC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5C609D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9735AA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969E70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0ED0C50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A23239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096274" w:rsidRPr="001E2178" w14:paraId="653B066A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F6C310F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04A2DDD3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724A52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53E1415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394242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9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30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30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31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31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CCB3CDC" w14:textId="1BEACDDE" w:rsidR="00BB394D" w:rsidRDefault="00BB394D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0798CFA9" w14:textId="45049A7B" w:rsidR="00BB394D" w:rsidRDefault="00BB394D" w:rsidP="00BB394D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>SU</w:t>
      </w:r>
      <w:r w:rsidR="0046771B">
        <w:t>RVEI PELAKSANAAN KKN</w:t>
      </w:r>
      <w:r>
        <w:t xml:space="preserve"> </w:t>
      </w:r>
    </w:p>
    <w:p w14:paraId="19E88090" w14:textId="45E41A7A" w:rsidR="00BB394D" w:rsidRDefault="00724095" w:rsidP="00F808CD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="00C674BA"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1C353027" w14:textId="77777777" w:rsidR="00F808CD" w:rsidRPr="00C615C2" w:rsidRDefault="00F808CD" w:rsidP="00F808CD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sectPr w:rsidR="00F808CD" w:rsidRPr="00C615C2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35C08" w14:textId="77777777" w:rsidR="00EB1323" w:rsidRDefault="00EB1323" w:rsidP="00987866">
      <w:pPr>
        <w:spacing w:after="0" w:line="240" w:lineRule="auto"/>
      </w:pPr>
      <w:r>
        <w:separator/>
      </w:r>
    </w:p>
  </w:endnote>
  <w:endnote w:type="continuationSeparator" w:id="0">
    <w:p w14:paraId="32B658C8" w14:textId="77777777" w:rsidR="00EB1323" w:rsidRDefault="00EB1323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0493B" w:rsidRDefault="008049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80493B" w:rsidRDefault="0080493B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B4117" w14:textId="77777777" w:rsidR="00EB1323" w:rsidRDefault="00EB1323" w:rsidP="00987866">
      <w:pPr>
        <w:spacing w:after="0" w:line="240" w:lineRule="auto"/>
      </w:pPr>
      <w:r>
        <w:separator/>
      </w:r>
    </w:p>
  </w:footnote>
  <w:footnote w:type="continuationSeparator" w:id="0">
    <w:p w14:paraId="32308912" w14:textId="77777777" w:rsidR="00EB1323" w:rsidRDefault="00EB1323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22D1562B"/>
    <w:multiLevelType w:val="multilevel"/>
    <w:tmpl w:val="1186AB7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1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4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7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658777570">
    <w:abstractNumId w:val="11"/>
  </w:num>
  <w:num w:numId="2" w16cid:durableId="54009956">
    <w:abstractNumId w:val="14"/>
  </w:num>
  <w:num w:numId="3" w16cid:durableId="1192838501">
    <w:abstractNumId w:val="12"/>
  </w:num>
  <w:num w:numId="4" w16cid:durableId="858858244">
    <w:abstractNumId w:val="16"/>
  </w:num>
  <w:num w:numId="5" w16cid:durableId="2023778791">
    <w:abstractNumId w:val="3"/>
  </w:num>
  <w:num w:numId="6" w16cid:durableId="809976777">
    <w:abstractNumId w:val="7"/>
  </w:num>
  <w:num w:numId="7" w16cid:durableId="1590113700">
    <w:abstractNumId w:val="0"/>
  </w:num>
  <w:num w:numId="8" w16cid:durableId="1378355448">
    <w:abstractNumId w:val="5"/>
  </w:num>
  <w:num w:numId="9" w16cid:durableId="1126463353">
    <w:abstractNumId w:val="8"/>
  </w:num>
  <w:num w:numId="10" w16cid:durableId="1000543865">
    <w:abstractNumId w:val="9"/>
  </w:num>
  <w:num w:numId="11" w16cid:durableId="449712188">
    <w:abstractNumId w:val="15"/>
  </w:num>
  <w:num w:numId="12" w16cid:durableId="1716925281">
    <w:abstractNumId w:val="1"/>
  </w:num>
  <w:num w:numId="13" w16cid:durableId="20396588">
    <w:abstractNumId w:val="6"/>
  </w:num>
  <w:num w:numId="14" w16cid:durableId="1893298671">
    <w:abstractNumId w:val="10"/>
  </w:num>
  <w:num w:numId="15" w16cid:durableId="142309477">
    <w:abstractNumId w:val="13"/>
  </w:num>
  <w:num w:numId="16" w16cid:durableId="757598929">
    <w:abstractNumId w:val="17"/>
  </w:num>
  <w:num w:numId="17" w16cid:durableId="1656185755">
    <w:abstractNumId w:val="2"/>
  </w:num>
  <w:num w:numId="18" w16cid:durableId="14722823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4258"/>
    <w:rsid w:val="000160DE"/>
    <w:rsid w:val="00036E18"/>
    <w:rsid w:val="00041503"/>
    <w:rsid w:val="00096274"/>
    <w:rsid w:val="000A0A34"/>
    <w:rsid w:val="000A2930"/>
    <w:rsid w:val="000A39FC"/>
    <w:rsid w:val="000A4045"/>
    <w:rsid w:val="000B437A"/>
    <w:rsid w:val="000D180A"/>
    <w:rsid w:val="000D2B31"/>
    <w:rsid w:val="000D3F0D"/>
    <w:rsid w:val="0011326E"/>
    <w:rsid w:val="00130561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D2085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63175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6771B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07AC"/>
    <w:rsid w:val="005175A7"/>
    <w:rsid w:val="00517B7B"/>
    <w:rsid w:val="00532A84"/>
    <w:rsid w:val="005603A6"/>
    <w:rsid w:val="005666E2"/>
    <w:rsid w:val="00576227"/>
    <w:rsid w:val="0057731E"/>
    <w:rsid w:val="005814DE"/>
    <w:rsid w:val="0059013A"/>
    <w:rsid w:val="005A007E"/>
    <w:rsid w:val="005B738D"/>
    <w:rsid w:val="005C0717"/>
    <w:rsid w:val="0060418B"/>
    <w:rsid w:val="00611570"/>
    <w:rsid w:val="0061175F"/>
    <w:rsid w:val="00614F68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6F75FE"/>
    <w:rsid w:val="00724095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743C0"/>
    <w:rsid w:val="007A3102"/>
    <w:rsid w:val="007B0C04"/>
    <w:rsid w:val="007B4835"/>
    <w:rsid w:val="007D3D17"/>
    <w:rsid w:val="007E3C80"/>
    <w:rsid w:val="007E64ED"/>
    <w:rsid w:val="0080493B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32EF9"/>
    <w:rsid w:val="00A44F4F"/>
    <w:rsid w:val="00A7719B"/>
    <w:rsid w:val="00A8430C"/>
    <w:rsid w:val="00A874E2"/>
    <w:rsid w:val="00A91280"/>
    <w:rsid w:val="00AD309C"/>
    <w:rsid w:val="00B134D3"/>
    <w:rsid w:val="00B148A0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394D"/>
    <w:rsid w:val="00BB7845"/>
    <w:rsid w:val="00BD1A6D"/>
    <w:rsid w:val="00BD5CBB"/>
    <w:rsid w:val="00BE6D06"/>
    <w:rsid w:val="00BF63D0"/>
    <w:rsid w:val="00C060B3"/>
    <w:rsid w:val="00C13521"/>
    <w:rsid w:val="00C32D95"/>
    <w:rsid w:val="00C615C2"/>
    <w:rsid w:val="00C674BA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8AA"/>
    <w:rsid w:val="00D943D0"/>
    <w:rsid w:val="00DA09A7"/>
    <w:rsid w:val="00DA316B"/>
    <w:rsid w:val="00DA6ED3"/>
    <w:rsid w:val="00DB0675"/>
    <w:rsid w:val="00DB1E2F"/>
    <w:rsid w:val="00DB2C70"/>
    <w:rsid w:val="00DB2F24"/>
    <w:rsid w:val="00DB4162"/>
    <w:rsid w:val="00DC3C0B"/>
    <w:rsid w:val="00DD0BE1"/>
    <w:rsid w:val="00E00A0B"/>
    <w:rsid w:val="00E0701F"/>
    <w:rsid w:val="00E20C98"/>
    <w:rsid w:val="00E25DF1"/>
    <w:rsid w:val="00E557DD"/>
    <w:rsid w:val="00E6118A"/>
    <w:rsid w:val="00E745C0"/>
    <w:rsid w:val="00E87AD5"/>
    <w:rsid w:val="00E92091"/>
    <w:rsid w:val="00E94015"/>
    <w:rsid w:val="00EA236A"/>
    <w:rsid w:val="00EB1323"/>
    <w:rsid w:val="00EB7099"/>
    <w:rsid w:val="00EC4CFB"/>
    <w:rsid w:val="00ED3EA2"/>
    <w:rsid w:val="00ED69AE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08CD"/>
    <w:rsid w:val="00F84847"/>
    <w:rsid w:val="00F94163"/>
    <w:rsid w:val="00F96323"/>
    <w:rsid w:val="00FA64B5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4C3CFD-AEA2-48F9-8053-3A742B3B1F1C}"/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9</Pages>
  <Words>942</Words>
  <Characters>5450</Characters>
  <Application>Microsoft Office Word</Application>
  <DocSecurity>0</DocSecurity>
  <Lines>582</Lines>
  <Paragraphs>3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84</cp:revision>
  <dcterms:created xsi:type="dcterms:W3CDTF">2021-02-26T07:02:00Z</dcterms:created>
  <dcterms:modified xsi:type="dcterms:W3CDTF">2024-08-14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  <property fmtid="{D5CDD505-2E9C-101B-9397-08002B2CF9AE}" pid="4" name="GrammarlyDocumentId">
    <vt:lpwstr>6b32496b5d51199ea4b5ad476e078ed6f9d17adbc7a8fd0bc4a47b0e68143b51</vt:lpwstr>
  </property>
</Properties>
</file>